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20718" w:rsidRDefault="00D20F9C" w:rsidP="00D20F9C">
      <w:pPr>
        <w:jc w:val="center"/>
      </w:pPr>
      <w:r>
        <w:t>Image Processing – HW</w:t>
      </w:r>
      <w:r w:rsidR="004670F5">
        <w:t>2 (04</w:t>
      </w:r>
      <w:r w:rsidR="00DA0FB5">
        <w:t>/</w:t>
      </w:r>
      <w:r w:rsidR="004670F5">
        <w:t>27</w:t>
      </w:r>
      <w:r w:rsidR="00DA0FB5">
        <w:t>/</w:t>
      </w:r>
      <w:r w:rsidR="0023165A">
        <w:t>2020</w:t>
      </w:r>
      <w:r w:rsidR="00DA0FB5">
        <w:t>)</w:t>
      </w:r>
    </w:p>
    <w:p w:rsidR="00D20F9C" w:rsidRDefault="00D20F9C" w:rsidP="00D20F9C">
      <w:r>
        <w:t>Instructions – Follow these carefully:</w:t>
      </w:r>
    </w:p>
    <w:p w:rsidR="00D20F9C" w:rsidRDefault="00D20F9C" w:rsidP="00D20F9C">
      <w:pPr>
        <w:pStyle w:val="ListParagraph"/>
        <w:numPr>
          <w:ilvl w:val="0"/>
          <w:numId w:val="1"/>
        </w:numPr>
      </w:pPr>
      <w:r w:rsidRPr="00D20F9C">
        <w:t xml:space="preserve">Please </w:t>
      </w:r>
      <w:r w:rsidR="004F0F94">
        <w:t>upload</w:t>
      </w:r>
      <w:r w:rsidRPr="00D20F9C">
        <w:t xml:space="preserve"> your work as a </w:t>
      </w:r>
      <w:r>
        <w:t>zip</w:t>
      </w:r>
      <w:r w:rsidRPr="00D20F9C">
        <w:t xml:space="preserve"> file attachment to</w:t>
      </w:r>
      <w:r w:rsidR="00190719">
        <w:t xml:space="preserve"> Moodle</w:t>
      </w:r>
      <w:r>
        <w:t xml:space="preserve">. In the zip file, it must have </w:t>
      </w:r>
      <w:r w:rsidR="007D24A0">
        <w:t xml:space="preserve">the source code and </w:t>
      </w:r>
      <w:r>
        <w:t xml:space="preserve">a PDF report where you </w:t>
      </w:r>
      <w:r w:rsidR="007D24A0">
        <w:t xml:space="preserve">explain and </w:t>
      </w:r>
      <w:r>
        <w:t xml:space="preserve">display the outputs for each problem.  </w:t>
      </w:r>
    </w:p>
    <w:p w:rsidR="007D24A0" w:rsidRDefault="007D24A0" w:rsidP="00D20F9C">
      <w:pPr>
        <w:pStyle w:val="ListParagraph"/>
        <w:numPr>
          <w:ilvl w:val="0"/>
          <w:numId w:val="1"/>
        </w:numPr>
      </w:pPr>
      <w:r>
        <w:t xml:space="preserve">You can use either Python or </w:t>
      </w:r>
      <w:proofErr w:type="spellStart"/>
      <w:r>
        <w:t>Matlab</w:t>
      </w:r>
      <w:proofErr w:type="spellEnd"/>
      <w:r>
        <w:t xml:space="preserve"> to do the work.</w:t>
      </w:r>
    </w:p>
    <w:p w:rsidR="007D24A0" w:rsidRDefault="007D24A0" w:rsidP="007D24A0">
      <w:pPr>
        <w:pStyle w:val="ListParagraph"/>
        <w:numPr>
          <w:ilvl w:val="0"/>
          <w:numId w:val="1"/>
        </w:numPr>
      </w:pPr>
      <w:r w:rsidRPr="007D24A0">
        <w:t>Please feel free to read related material</w:t>
      </w:r>
      <w:r>
        <w:t>s</w:t>
      </w:r>
      <w:r w:rsidRPr="007D24A0">
        <w:t xml:space="preserve"> available </w:t>
      </w:r>
      <w:r>
        <w:t xml:space="preserve">in </w:t>
      </w:r>
      <w:r w:rsidRPr="007D24A0">
        <w:t xml:space="preserve">the official </w:t>
      </w:r>
      <w:proofErr w:type="spellStart"/>
      <w:r w:rsidRPr="007D24A0">
        <w:t>Matlab</w:t>
      </w:r>
      <w:proofErr w:type="spellEnd"/>
      <w:r>
        <w:t>/Python</w:t>
      </w:r>
      <w:r w:rsidRPr="007D24A0">
        <w:t xml:space="preserve"> documentation.</w:t>
      </w:r>
    </w:p>
    <w:p w:rsidR="007D24A0" w:rsidRDefault="007D24A0" w:rsidP="007D24A0">
      <w:pPr>
        <w:pStyle w:val="ListParagraph"/>
        <w:numPr>
          <w:ilvl w:val="0"/>
          <w:numId w:val="1"/>
        </w:numPr>
      </w:pPr>
      <w:r>
        <w:t xml:space="preserve">The due date is </w:t>
      </w:r>
      <w:r w:rsidR="00C34EDE">
        <w:t>5</w:t>
      </w:r>
      <w:r>
        <w:t>/</w:t>
      </w:r>
      <w:r w:rsidR="004670F5">
        <w:t>18</w:t>
      </w:r>
      <w:r w:rsidR="0023165A">
        <w:t xml:space="preserve"> before 11</w:t>
      </w:r>
      <w:r>
        <w:t>:</w:t>
      </w:r>
      <w:r w:rsidR="00A63B41">
        <w:t>59</w:t>
      </w:r>
      <w:r>
        <w:t xml:space="preserve">pm. </w:t>
      </w:r>
      <w:r w:rsidR="00A63B41">
        <w:t xml:space="preserve">Any late submission will result in </w:t>
      </w:r>
      <w:proofErr w:type="gramStart"/>
      <w:r w:rsidR="00A63B41">
        <w:t>20% point</w:t>
      </w:r>
      <w:proofErr w:type="gramEnd"/>
      <w:r w:rsidR="00A63B41">
        <w:t xml:space="preserve"> deduction for the 1</w:t>
      </w:r>
      <w:r w:rsidR="00A63B41" w:rsidRPr="00A63B41">
        <w:rPr>
          <w:vertAlign w:val="superscript"/>
        </w:rPr>
        <w:t>st</w:t>
      </w:r>
      <w:r w:rsidR="00A63B41">
        <w:t xml:space="preserve"> week and 50% for the 2</w:t>
      </w:r>
      <w:r w:rsidR="00A63B41" w:rsidRPr="00A63B41">
        <w:rPr>
          <w:vertAlign w:val="superscript"/>
        </w:rPr>
        <w:t>nd</w:t>
      </w:r>
      <w:r w:rsidR="00A63B41">
        <w:t xml:space="preserve"> week. No point is given after </w:t>
      </w:r>
      <w:r w:rsidR="0087447E">
        <w:t>the 2</w:t>
      </w:r>
      <w:r w:rsidR="0087447E" w:rsidRPr="0087447E">
        <w:rPr>
          <w:vertAlign w:val="superscript"/>
        </w:rPr>
        <w:t>nd</w:t>
      </w:r>
      <w:r w:rsidR="0087447E">
        <w:t xml:space="preserve"> week</w:t>
      </w:r>
      <w:bookmarkStart w:id="0" w:name="_GoBack"/>
      <w:bookmarkEnd w:id="0"/>
      <w:r w:rsidR="00A63B41">
        <w:t xml:space="preserve">. </w:t>
      </w:r>
    </w:p>
    <w:p w:rsidR="007D24A0" w:rsidRDefault="007D24A0" w:rsidP="007D24A0">
      <w:r>
        <w:t>Assignment:</w:t>
      </w:r>
    </w:p>
    <w:p w:rsidR="007D24A0" w:rsidRDefault="005073FF" w:rsidP="005073FF">
      <w:pPr>
        <w:pStyle w:val="ListParagraph"/>
        <w:numPr>
          <w:ilvl w:val="0"/>
          <w:numId w:val="2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374D1C" wp14:editId="749615DE">
                <wp:simplePos x="0" y="0"/>
                <wp:positionH relativeFrom="column">
                  <wp:posOffset>50470</wp:posOffset>
                </wp:positionH>
                <wp:positionV relativeFrom="paragraph">
                  <wp:posOffset>187069</wp:posOffset>
                </wp:positionV>
                <wp:extent cx="231569" cy="267195"/>
                <wp:effectExtent l="0" t="0" r="0" b="0"/>
                <wp:wrapNone/>
                <wp:docPr id="1" name="文字方塊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569" cy="267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5073FF" w:rsidRPr="005073FF" w:rsidRDefault="005073FF" w:rsidP="005073FF">
                            <w:pPr>
                              <w:rPr>
                                <w:b/>
                                <w:color w:val="70AD47"/>
                                <w:spacing w:val="10"/>
                                <w:sz w:val="24"/>
                                <w:szCs w:val="24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374D1C" id="_x0000_t202" coordsize="21600,21600" o:spt="202" path="m,l,21600r21600,l21600,xe">
                <v:stroke joinstyle="miter"/>
                <v:path gradientshapeok="t" o:connecttype="rect"/>
              </v:shapetype>
              <v:shape id="文字方塊 1" o:spid="_x0000_s1026" type="#_x0000_t202" style="position:absolute;left:0;text-align:left;margin-left:3.95pt;margin-top:14.75pt;width:18.25pt;height:21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" filled="f" stroked="f">
                <v:textbox>
                  <w:txbxContent>
                    <w:p w:rsidR="005073FF" w:rsidRPr="005073FF" w:rsidRDefault="005073FF" w:rsidP="005073FF">
                      <w:pPr>
                        <w:rPr>
                          <w:b/>
                          <w:color w:val="70AD47"/>
                          <w:spacing w:val="10"/>
                          <w:sz w:val="24"/>
                          <w:szCs w:val="24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accent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B3C04">
        <w:t>(</w:t>
      </w:r>
      <w:r w:rsidR="00A35C20">
        <w:t>20</w:t>
      </w:r>
      <w:r w:rsidR="0027405C">
        <w:t xml:space="preserve">%) </w:t>
      </w:r>
      <w:r w:rsidR="006F514F">
        <w:t>Use binary morphological operations to 1)</w:t>
      </w:r>
      <w:r w:rsidR="007D24A0">
        <w:t xml:space="preserve"> </w:t>
      </w:r>
      <w:r w:rsidR="006F514F">
        <w:t>fix the image shown below</w:t>
      </w:r>
      <w:r>
        <w:t xml:space="preserve"> (“</w:t>
      </w:r>
      <w:r w:rsidRPr="005073FF">
        <w:t>text-</w:t>
      </w:r>
      <w:proofErr w:type="spellStart"/>
      <w:r w:rsidRPr="005073FF">
        <w:t>broken.tif</w:t>
      </w:r>
      <w:proofErr w:type="spellEnd"/>
      <w:r>
        <w:t>”) and 2)</w:t>
      </w:r>
      <w:r w:rsidR="007D24A0">
        <w:t xml:space="preserve"> </w:t>
      </w:r>
      <w:r>
        <w:t>find the boundaries of each characters like ‘</w:t>
      </w:r>
      <w:r w:rsidRPr="005073FF">
        <w:rPr>
          <w:rFonts w:hint="eastAsia"/>
          <w:b/>
          <w:color w:val="70AD47"/>
          <w:spacing w:val="10"/>
          <w:sz w:val="24"/>
          <w:szCs w:val="24"/>
          <w14:textOutline w14:w="9525" w14:cap="flat" w14:cmpd="sng" w14:algn="ctr">
            <w14:solidFill>
              <w14:schemeClr w14:val="tx1"/>
            </w14:solidFill>
            <w14:prstDash w14:val="solid"/>
            <w14:round/>
          </w14:textOutline>
          <w14:textFill>
            <w14:solidFill>
              <w14:srgbClr w14:val="70AD47">
                <w14:tint w14:val="1000"/>
              </w14:srgbClr>
            </w14:solidFill>
          </w14:textFill>
        </w:rPr>
        <w:t>H</w:t>
      </w:r>
      <w:r>
        <w:rPr>
          <w:b/>
          <w:color w:val="70AD47"/>
          <w:spacing w:val="10"/>
          <w:sz w:val="24"/>
          <w:szCs w:val="24"/>
          <w14:textOutline w14:w="9525" w14:cap="flat" w14:cmpd="sng" w14:algn="ctr">
            <w14:solidFill>
              <w14:schemeClr w14:val="tx1"/>
            </w14:solidFill>
            <w14:prstDash w14:val="solid"/>
            <w14:round/>
          </w14:textOutline>
          <w14:textFill>
            <w14:solidFill>
              <w14:srgbClr w14:val="70AD47">
                <w14:tint w14:val="1000"/>
              </w14:srgbClr>
            </w14:solidFill>
          </w14:textFill>
        </w:rPr>
        <w:t>istorically</w:t>
      </w:r>
      <w:r>
        <w:t xml:space="preserve">.’ </w:t>
      </w:r>
    </w:p>
    <w:p w:rsidR="007D24A0" w:rsidRDefault="007D24A0" w:rsidP="007D24A0">
      <w:pPr>
        <w:jc w:val="center"/>
      </w:pPr>
    </w:p>
    <w:p w:rsidR="006F514F" w:rsidRDefault="006F514F" w:rsidP="007D24A0">
      <w:pPr>
        <w:jc w:val="center"/>
      </w:pPr>
      <w:r w:rsidRPr="006F514F">
        <w:rPr>
          <w:noProof/>
        </w:rPr>
        <w:drawing>
          <wp:inline distT="0" distB="0" distL="0" distR="0">
            <wp:extent cx="2101850" cy="1834515"/>
            <wp:effectExtent l="0" t="0" r="0" b="0"/>
            <wp:docPr id="5" name="圖片 5" descr="D:\NCCU\Courses\1072\Image Processing\Pic\text-broken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NCCU\Courses\1072\Image Processing\Pic\text-broken.t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850" cy="1834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3FF" w:rsidRDefault="0027405C" w:rsidP="005073FF">
      <w:pPr>
        <w:pStyle w:val="ListParagraph"/>
        <w:numPr>
          <w:ilvl w:val="0"/>
          <w:numId w:val="2"/>
        </w:numPr>
      </w:pPr>
      <w:r>
        <w:t>(</w:t>
      </w:r>
      <w:r w:rsidR="00A35C20">
        <w:t>20</w:t>
      </w:r>
      <w:r>
        <w:t xml:space="preserve">%) </w:t>
      </w:r>
      <w:r w:rsidR="003C131B">
        <w:t xml:space="preserve">Please </w:t>
      </w:r>
      <w:r>
        <w:t>use linear stretching</w:t>
      </w:r>
      <w:r w:rsidR="00261D9E">
        <w:t xml:space="preserve"> </w:t>
      </w:r>
      <w:r w:rsidR="003C131B">
        <w:t>to</w:t>
      </w:r>
      <w:r>
        <w:t xml:space="preserve"> enhance the contrast </w:t>
      </w:r>
      <w:r w:rsidR="003C131B">
        <w:t>of</w:t>
      </w:r>
      <w:r>
        <w:t xml:space="preserve"> the image </w:t>
      </w:r>
      <w:r w:rsidR="005073FF">
        <w:t>“</w:t>
      </w:r>
      <w:proofErr w:type="spellStart"/>
      <w:r w:rsidR="005073FF" w:rsidRPr="005073FF">
        <w:t>aerialview-washedout.tif</w:t>
      </w:r>
      <w:proofErr w:type="spellEnd"/>
      <w:r>
        <w:t>.”</w:t>
      </w:r>
    </w:p>
    <w:p w:rsidR="00261D9E" w:rsidRDefault="00261D9E" w:rsidP="00261D9E">
      <w:pPr>
        <w:pStyle w:val="ListParagraph"/>
      </w:pPr>
    </w:p>
    <w:p w:rsidR="00261D9E" w:rsidRDefault="00261D9E" w:rsidP="005073FF">
      <w:pPr>
        <w:pStyle w:val="ListParagraph"/>
        <w:numPr>
          <w:ilvl w:val="0"/>
          <w:numId w:val="2"/>
        </w:numPr>
      </w:pPr>
      <w:r>
        <w:t xml:space="preserve">(20%) Following Q.2, please use </w:t>
      </w:r>
      <w:r>
        <w:t>gamma stretching</w:t>
      </w:r>
      <w:r>
        <w:t xml:space="preserve"> instead.</w:t>
      </w:r>
    </w:p>
    <w:p w:rsidR="005073FF" w:rsidRDefault="005073FF" w:rsidP="005073FF">
      <w:pPr>
        <w:pStyle w:val="ListParagraph"/>
      </w:pPr>
    </w:p>
    <w:p w:rsidR="00FD0C6F" w:rsidRDefault="0027405C" w:rsidP="003C131B">
      <w:pPr>
        <w:pStyle w:val="ListParagraph"/>
        <w:numPr>
          <w:ilvl w:val="0"/>
          <w:numId w:val="2"/>
        </w:numPr>
      </w:pPr>
      <w:r>
        <w:t>(</w:t>
      </w:r>
      <w:r w:rsidR="006B3C04">
        <w:t>30</w:t>
      </w:r>
      <w:r>
        <w:t>%) P</w:t>
      </w:r>
      <w:r w:rsidR="00FD0C6F">
        <w:t xml:space="preserve">lease </w:t>
      </w:r>
      <w:r w:rsidR="003C131B">
        <w:t xml:space="preserve">divide the </w:t>
      </w:r>
      <w:r w:rsidR="003C131B" w:rsidRPr="003C131B">
        <w:t xml:space="preserve">histogram </w:t>
      </w:r>
      <w:r w:rsidR="003C131B">
        <w:t>of “</w:t>
      </w:r>
      <w:proofErr w:type="spellStart"/>
      <w:r w:rsidR="003C131B" w:rsidRPr="007E1121">
        <w:t>einstein</w:t>
      </w:r>
      <w:proofErr w:type="spellEnd"/>
      <w:r w:rsidR="003C131B" w:rsidRPr="007E1121">
        <w:t>-low-</w:t>
      </w:r>
      <w:proofErr w:type="spellStart"/>
      <w:r w:rsidR="003C131B" w:rsidRPr="007E1121">
        <w:t>contrast.tif</w:t>
      </w:r>
      <w:proofErr w:type="spellEnd"/>
      <w:r w:rsidR="003C131B">
        <w:t xml:space="preserve">” </w:t>
      </w:r>
      <w:r w:rsidR="003C131B" w:rsidRPr="003C131B">
        <w:t>into two sub-histograms</w:t>
      </w:r>
      <w:r w:rsidR="003C131B">
        <w:t xml:space="preserve"> using the mean μ of the image and </w:t>
      </w:r>
      <w:r w:rsidR="003C131B" w:rsidRPr="003C131B">
        <w:t xml:space="preserve">apply HE to two sub-histograms separately (one ranging from </w:t>
      </w:r>
      <w:r w:rsidR="003C131B">
        <w:t>0~μ and the other from (μ+</w:t>
      </w:r>
      <w:proofErr w:type="gramStart"/>
      <w:r w:rsidR="003C131B">
        <w:t>1)~</w:t>
      </w:r>
      <w:proofErr w:type="gramEnd"/>
      <w:r w:rsidR="003C131B">
        <w:t xml:space="preserve">255). </w:t>
      </w:r>
      <w:r w:rsidR="00023BDE">
        <w:t>You should implement it by yourself without</w:t>
      </w:r>
      <w:r>
        <w:t xml:space="preserve"> using built-in APIs.  </w:t>
      </w:r>
    </w:p>
    <w:p w:rsidR="0027405C" w:rsidRDefault="0027405C" w:rsidP="0027405C">
      <w:pPr>
        <w:pStyle w:val="ListParagraph"/>
      </w:pPr>
    </w:p>
    <w:p w:rsidR="0027405C" w:rsidRDefault="006B3C04" w:rsidP="006B3C04">
      <w:pPr>
        <w:pStyle w:val="ListParagraph"/>
        <w:numPr>
          <w:ilvl w:val="0"/>
          <w:numId w:val="2"/>
        </w:numPr>
      </w:pPr>
      <w:r>
        <w:t>(10</w:t>
      </w:r>
      <w:r w:rsidR="0027405C">
        <w:t xml:space="preserve">%) Following Question 3, please implement the contrast enhancement method </w:t>
      </w:r>
      <w:r>
        <w:t>proposed in the paper “</w:t>
      </w:r>
      <w:r w:rsidRPr="006B3C04">
        <w:t>Two-dimensional histogram equalizat</w:t>
      </w:r>
      <w:r>
        <w:t>ion and contrast enhancement (</w:t>
      </w:r>
      <w:r>
        <w:rPr>
          <w:sz w:val="21"/>
          <w:szCs w:val="21"/>
        </w:rPr>
        <w:t xml:space="preserve">T. </w:t>
      </w:r>
      <w:proofErr w:type="spellStart"/>
      <w:r>
        <w:rPr>
          <w:sz w:val="21"/>
          <w:szCs w:val="21"/>
        </w:rPr>
        <w:t>Celik</w:t>
      </w:r>
      <w:proofErr w:type="spellEnd"/>
      <w:r>
        <w:rPr>
          <w:sz w:val="21"/>
          <w:szCs w:val="21"/>
        </w:rPr>
        <w:t xml:space="preserve"> </w:t>
      </w:r>
      <w:r>
        <w:t>2012),” which was also ta</w:t>
      </w:r>
      <w:r w:rsidR="007B7C34">
        <w:t>ught in class as CVCE version 1</w:t>
      </w:r>
      <w:r w:rsidR="009B742D">
        <w:t xml:space="preserve">. </w:t>
      </w:r>
      <w:r w:rsidR="004E474C">
        <w:t xml:space="preserve">The paper can be found in the HW2.zip. </w:t>
      </w:r>
      <w:r w:rsidR="009B742D">
        <w:t xml:space="preserve">The window size could be </w:t>
      </w:r>
      <w:r w:rsidR="004E474C">
        <w:t xml:space="preserve">set to </w:t>
      </w:r>
      <w:r w:rsidR="009B742D">
        <w:t>7x7.</w:t>
      </w:r>
    </w:p>
    <w:p w:rsidR="009B742D" w:rsidRDefault="009B742D" w:rsidP="009B742D">
      <w:pPr>
        <w:pStyle w:val="ListParagraph"/>
      </w:pPr>
    </w:p>
    <w:p w:rsidR="009B742D" w:rsidRDefault="009B742D" w:rsidP="009B742D"/>
    <w:sectPr w:rsidR="009B742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77862" w:rsidRDefault="00377862" w:rsidP="00D20F9C">
      <w:pPr>
        <w:spacing w:after="0" w:line="240" w:lineRule="auto"/>
      </w:pPr>
      <w:r>
        <w:separator/>
      </w:r>
    </w:p>
  </w:endnote>
  <w:endnote w:type="continuationSeparator" w:id="0">
    <w:p w:rsidR="00377862" w:rsidRDefault="00377862" w:rsidP="00D20F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77862" w:rsidRDefault="00377862" w:rsidP="00D20F9C">
      <w:pPr>
        <w:spacing w:after="0" w:line="240" w:lineRule="auto"/>
      </w:pPr>
      <w:r>
        <w:separator/>
      </w:r>
    </w:p>
  </w:footnote>
  <w:footnote w:type="continuationSeparator" w:id="0">
    <w:p w:rsidR="00377862" w:rsidRDefault="00377862" w:rsidP="00D20F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286CA0"/>
    <w:multiLevelType w:val="hybridMultilevel"/>
    <w:tmpl w:val="8F46F1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FD02FF"/>
    <w:multiLevelType w:val="hybridMultilevel"/>
    <w:tmpl w:val="4EEC0E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MDM3NzQzNbAwMzZT0lEKTi0uzszPAykwrQUAYga3nSwAAAA="/>
  </w:docVars>
  <w:rsids>
    <w:rsidRoot w:val="0083593E"/>
    <w:rsid w:val="00023BDE"/>
    <w:rsid w:val="000C09D1"/>
    <w:rsid w:val="000D15CE"/>
    <w:rsid w:val="00190719"/>
    <w:rsid w:val="0023165A"/>
    <w:rsid w:val="00261D9E"/>
    <w:rsid w:val="0027405C"/>
    <w:rsid w:val="00371D8E"/>
    <w:rsid w:val="00377862"/>
    <w:rsid w:val="003C131B"/>
    <w:rsid w:val="003F04CD"/>
    <w:rsid w:val="00437470"/>
    <w:rsid w:val="004409FD"/>
    <w:rsid w:val="004670F5"/>
    <w:rsid w:val="004E474C"/>
    <w:rsid w:val="004F0F94"/>
    <w:rsid w:val="005073FF"/>
    <w:rsid w:val="006B3C04"/>
    <w:rsid w:val="006D5FF4"/>
    <w:rsid w:val="006F514F"/>
    <w:rsid w:val="007B7C34"/>
    <w:rsid w:val="007D24A0"/>
    <w:rsid w:val="007D45B0"/>
    <w:rsid w:val="007E1121"/>
    <w:rsid w:val="0083593E"/>
    <w:rsid w:val="0087447E"/>
    <w:rsid w:val="00950B7C"/>
    <w:rsid w:val="009B742D"/>
    <w:rsid w:val="00A35C20"/>
    <w:rsid w:val="00A63B41"/>
    <w:rsid w:val="00A94A81"/>
    <w:rsid w:val="00AD04D5"/>
    <w:rsid w:val="00B81AF8"/>
    <w:rsid w:val="00C34EDE"/>
    <w:rsid w:val="00D20F9C"/>
    <w:rsid w:val="00DA0FB5"/>
    <w:rsid w:val="00DD0F85"/>
    <w:rsid w:val="00EC55C0"/>
    <w:rsid w:val="00F20718"/>
    <w:rsid w:val="00FD0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03E4E1"/>
  <w15:chartTrackingRefBased/>
  <w15:docId w15:val="{1210DFC1-EB56-460F-A160-CBCFA6B8C5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0F9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0F9C"/>
  </w:style>
  <w:style w:type="paragraph" w:styleId="Footer">
    <w:name w:val="footer"/>
    <w:basedOn w:val="Normal"/>
    <w:link w:val="FooterChar"/>
    <w:uiPriority w:val="99"/>
    <w:unhideWhenUsed/>
    <w:rsid w:val="00D20F9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0F9C"/>
  </w:style>
  <w:style w:type="paragraph" w:styleId="ListParagraph">
    <w:name w:val="List Paragraph"/>
    <w:basedOn w:val="Normal"/>
    <w:uiPriority w:val="34"/>
    <w:qFormat/>
    <w:rsid w:val="00D20F9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20F9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2</Pages>
  <Words>226</Words>
  <Characters>1292</Characters>
  <Application>Microsoft Office Word</Application>
  <DocSecurity>0</DocSecurity>
  <Lines>10</Lines>
  <Paragraphs>3</Paragraphs>
  <ScaleCrop>false</ScaleCrop>
  <Company/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tpeng0418</dc:creator>
  <cp:keywords/>
  <dc:description/>
  <cp:lastModifiedBy>admin</cp:lastModifiedBy>
  <cp:revision>23</cp:revision>
  <dcterms:created xsi:type="dcterms:W3CDTF">2019-03-14T02:07:00Z</dcterms:created>
  <dcterms:modified xsi:type="dcterms:W3CDTF">2021-04-26T15:57:00Z</dcterms:modified>
</cp:coreProperties>
</file>